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1AF" w:rsidRPr="00A133BA" w:rsidRDefault="006D3996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CD25C48" wp14:editId="1D2B05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1AF"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3621AF" w:rsidRDefault="003621AF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</w:t>
      </w:r>
      <w:r w:rsidR="002A502C"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 (Student Copy)</w:t>
      </w:r>
    </w:p>
    <w:p w:rsidR="008D0768" w:rsidRPr="005C03A0" w:rsidRDefault="008D0768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372" w:type="dxa"/>
        <w:tblLook w:val="04A0" w:firstRow="1" w:lastRow="0" w:firstColumn="1" w:lastColumn="0" w:noHBand="0" w:noVBand="1"/>
      </w:tblPr>
      <w:tblGrid>
        <w:gridCol w:w="1491"/>
        <w:gridCol w:w="1695"/>
        <w:gridCol w:w="1491"/>
        <w:gridCol w:w="1695"/>
      </w:tblGrid>
      <w:tr w:rsidR="00FE42CA" w:rsidTr="00587196">
        <w:trPr>
          <w:trHeight w:val="850"/>
        </w:trPr>
        <w:tc>
          <w:tcPr>
            <w:tcW w:w="1491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95" w:type="dxa"/>
          </w:tcPr>
          <w:p w:rsidR="00173523" w:rsidRDefault="002424C8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491" w:type="dxa"/>
          </w:tcPr>
          <w:p w:rsidR="00173523" w:rsidRPr="003E5696" w:rsidRDefault="00173523" w:rsidP="00D045C8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695" w:type="dxa"/>
          </w:tcPr>
          <w:p w:rsidR="00173523" w:rsidRPr="00A133BA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</w:t>
            </w:r>
            <w:proofErr w:type="spellStart"/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reg</w:t>
            </w:r>
            <w:proofErr w:type="spellEnd"/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FE42CA" w:rsidTr="00587196">
        <w:trPr>
          <w:trHeight w:val="850"/>
        </w:trPr>
        <w:tc>
          <w:tcPr>
            <w:tcW w:w="1491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95" w:type="dxa"/>
          </w:tcPr>
          <w:p w:rsidR="00173523" w:rsidRDefault="00D0023F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491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695" w:type="dxa"/>
          </w:tcPr>
          <w:p w:rsidR="00173523" w:rsidRDefault="0022215A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grade</w:t>
            </w:r>
            <w:r w:rsidR="00173523"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FE42CA" w:rsidTr="00587196">
        <w:trPr>
          <w:trHeight w:val="283"/>
        </w:trPr>
        <w:tc>
          <w:tcPr>
            <w:tcW w:w="1491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95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491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695" w:type="dxa"/>
          </w:tcPr>
          <w:p w:rsidR="00173523" w:rsidRDefault="001C17BB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173523" w:rsidTr="00587196">
        <w:trPr>
          <w:trHeight w:val="283"/>
        </w:trPr>
        <w:tc>
          <w:tcPr>
            <w:tcW w:w="3186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186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313CB3" w:rsidRPr="00312E94" w:rsidRDefault="00313CB3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378" w:type="dxa"/>
        <w:tblLook w:val="04A0" w:firstRow="1" w:lastRow="0" w:firstColumn="1" w:lastColumn="0" w:noHBand="0" w:noVBand="1"/>
      </w:tblPr>
      <w:tblGrid>
        <w:gridCol w:w="709"/>
        <w:gridCol w:w="2551"/>
        <w:gridCol w:w="3118"/>
      </w:tblGrid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118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  <w:r w:rsidR="00A316F3">
              <w:rPr>
                <w:rFonts w:asciiTheme="majorBidi" w:hAnsiTheme="majorBidi" w:cstheme="majorBidi"/>
                <w:sz w:val="24"/>
                <w:szCs w:val="24"/>
              </w:rPr>
              <w:t xml:space="preserve"> ({discount}% scholarship)</w:t>
            </w:r>
          </w:p>
        </w:tc>
        <w:tc>
          <w:tcPr>
            <w:tcW w:w="3118" w:type="dxa"/>
          </w:tcPr>
          <w:p w:rsidR="00A133BA" w:rsidRPr="00A133BA" w:rsidRDefault="004F5D0E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</w:t>
            </w:r>
            <w:r w:rsidR="00DA0F2F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313CB3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118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313CB3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118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313CB3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118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7869C8">
        <w:trPr>
          <w:trHeight w:val="283"/>
        </w:trPr>
        <w:tc>
          <w:tcPr>
            <w:tcW w:w="709" w:type="dxa"/>
          </w:tcPr>
          <w:p w:rsidR="00A133BA" w:rsidRPr="00A133BA" w:rsidRDefault="00313CB3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551" w:type="dxa"/>
          </w:tcPr>
          <w:p w:rsidR="00A133BA" w:rsidRPr="00A133BA" w:rsidRDefault="00A133BA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118" w:type="dxa"/>
          </w:tcPr>
          <w:p w:rsidR="00A133BA" w:rsidRPr="00A133BA" w:rsidRDefault="001A0BF9" w:rsidP="006618C8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</w:t>
            </w:r>
            <w:r w:rsidR="004F5D0E"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313CB3" w:rsidRPr="00A133BA" w:rsidTr="007869C8">
        <w:trPr>
          <w:trHeight w:val="283"/>
        </w:trPr>
        <w:tc>
          <w:tcPr>
            <w:tcW w:w="3260" w:type="dxa"/>
            <w:gridSpan w:val="2"/>
          </w:tcPr>
          <w:p w:rsidR="00313CB3" w:rsidRPr="009A4B85" w:rsidRDefault="00313CB3" w:rsidP="006618C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118" w:type="dxa"/>
          </w:tcPr>
          <w:p w:rsidR="00313CB3" w:rsidRPr="009A4B85" w:rsidRDefault="004F5D0E" w:rsidP="006618C8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 w:rsidR="000E631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</w:t>
      </w:r>
      <w:proofErr w:type="spellStart"/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feeName</w:t>
      </w:r>
      <w:proofErr w:type="spellEnd"/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}</w:t>
      </w:r>
    </w:p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3621AF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</w:t>
      </w:r>
      <w:r w:rsidR="003621AF" w:rsidRPr="008D0768">
        <w:rPr>
          <w:rFonts w:asciiTheme="majorBidi" w:hAnsiTheme="majorBidi" w:cstheme="majorBidi"/>
          <w:sz w:val="20"/>
          <w:szCs w:val="20"/>
        </w:rPr>
        <w:t>) Fee is charged for the entire academic year, i.e. April to March</w:t>
      </w:r>
    </w:p>
    <w:p w:rsidR="005C5EB2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</w:t>
      </w:r>
      <w:r w:rsidR="004240C9" w:rsidRPr="008D0768">
        <w:rPr>
          <w:rFonts w:asciiTheme="majorBidi" w:hAnsiTheme="majorBidi" w:cstheme="majorBidi"/>
          <w:sz w:val="20"/>
          <w:szCs w:val="20"/>
        </w:rPr>
        <w:t>) Fee must be paid by the 10</w:t>
      </w:r>
      <w:r w:rsidR="003621AF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 of every month</w:t>
      </w:r>
      <w:r w:rsidR="00175753" w:rsidRPr="008D0768">
        <w:rPr>
          <w:rFonts w:asciiTheme="majorBidi" w:hAnsiTheme="majorBidi" w:cstheme="majorBidi"/>
          <w:sz w:val="20"/>
          <w:szCs w:val="20"/>
        </w:rPr>
        <w:t xml:space="preserve">. </w:t>
      </w:r>
      <w:r w:rsidR="004240C9" w:rsidRPr="008D0768">
        <w:rPr>
          <w:rFonts w:asciiTheme="majorBidi" w:hAnsiTheme="majorBidi" w:cstheme="majorBidi"/>
          <w:sz w:val="20"/>
          <w:szCs w:val="20"/>
        </w:rPr>
        <w:t xml:space="preserve">After </w:t>
      </w:r>
      <w:r w:rsidR="0068390C" w:rsidRPr="008D0768">
        <w:rPr>
          <w:rFonts w:asciiTheme="majorBidi" w:hAnsiTheme="majorBidi" w:cstheme="majorBidi"/>
          <w:sz w:val="20"/>
          <w:szCs w:val="20"/>
        </w:rPr>
        <w:t xml:space="preserve">the </w:t>
      </w:r>
      <w:r w:rsidR="004240C9" w:rsidRPr="008D0768">
        <w:rPr>
          <w:rFonts w:asciiTheme="majorBidi" w:hAnsiTheme="majorBidi" w:cstheme="majorBidi"/>
          <w:sz w:val="20"/>
          <w:szCs w:val="20"/>
        </w:rPr>
        <w:t>10</w:t>
      </w:r>
      <w:r w:rsidR="004240C9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f Rs </w:t>
      </w:r>
      <w:r w:rsidR="001051F3">
        <w:rPr>
          <w:rFonts w:asciiTheme="majorBidi" w:hAnsiTheme="majorBidi" w:cstheme="majorBidi"/>
          <w:sz w:val="20"/>
          <w:szCs w:val="20"/>
        </w:rPr>
        <w:t>30 per day will be charged</w:t>
      </w:r>
    </w:p>
    <w:p w:rsidR="003621AF" w:rsidRPr="00312E94" w:rsidRDefault="003621AF" w:rsidP="00D045C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7B7C98" w:rsidRDefault="00E01415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="002B15CF" w:rsidRPr="008D0768">
        <w:rPr>
          <w:rFonts w:asciiTheme="majorBidi" w:hAnsiTheme="majorBidi" w:cstheme="majorBidi"/>
          <w:sz w:val="20"/>
          <w:szCs w:val="20"/>
        </w:rPr>
        <w:t>aid f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ee will not be </w:t>
      </w:r>
      <w:r w:rsidR="007E7E7F" w:rsidRPr="008D0768">
        <w:rPr>
          <w:rFonts w:asciiTheme="majorBidi" w:hAnsiTheme="majorBidi" w:cstheme="majorBidi"/>
          <w:sz w:val="20"/>
          <w:szCs w:val="20"/>
        </w:rPr>
        <w:t>r</w:t>
      </w:r>
      <w:r w:rsidR="003621AF" w:rsidRPr="008D0768">
        <w:rPr>
          <w:rFonts w:asciiTheme="majorBidi" w:hAnsiTheme="majorBidi" w:cstheme="majorBidi"/>
          <w:sz w:val="20"/>
          <w:szCs w:val="20"/>
        </w:rPr>
        <w:t>efunded</w:t>
      </w:r>
    </w:p>
    <w:p w:rsidR="00EF2DCA" w:rsidRPr="00A133BA" w:rsidRDefault="00EF2DCA" w:rsidP="00EF2DCA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6AB14A2" wp14:editId="2C43648B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EF2DCA" w:rsidRDefault="00EF2DCA" w:rsidP="00EF2DCA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 (Student Copy)</w:t>
      </w:r>
    </w:p>
    <w:p w:rsidR="00EF2DCA" w:rsidRPr="005C03A0" w:rsidRDefault="00EF2DCA" w:rsidP="00EF2DCA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372" w:type="dxa"/>
        <w:tblLook w:val="04A0" w:firstRow="1" w:lastRow="0" w:firstColumn="1" w:lastColumn="0" w:noHBand="0" w:noVBand="1"/>
      </w:tblPr>
      <w:tblGrid>
        <w:gridCol w:w="1491"/>
        <w:gridCol w:w="1695"/>
        <w:gridCol w:w="1491"/>
        <w:gridCol w:w="1695"/>
      </w:tblGrid>
      <w:tr w:rsidR="00EF2DCA" w:rsidTr="00C776E9">
        <w:trPr>
          <w:trHeight w:val="850"/>
        </w:trPr>
        <w:tc>
          <w:tcPr>
            <w:tcW w:w="1491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95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491" w:type="dxa"/>
          </w:tcPr>
          <w:p w:rsidR="00EF2DCA" w:rsidRPr="003E5696" w:rsidRDefault="00EF2DCA" w:rsidP="00C776E9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695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</w:t>
            </w:r>
            <w:proofErr w:type="spellStart"/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reg</w:t>
            </w:r>
            <w:proofErr w:type="spellEnd"/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EF2DCA" w:rsidTr="00C776E9">
        <w:trPr>
          <w:trHeight w:val="850"/>
        </w:trPr>
        <w:tc>
          <w:tcPr>
            <w:tcW w:w="1491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95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491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695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grade</w:t>
            </w: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EF2DCA" w:rsidTr="00C776E9">
        <w:trPr>
          <w:trHeight w:val="283"/>
        </w:trPr>
        <w:tc>
          <w:tcPr>
            <w:tcW w:w="1491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95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491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695" w:type="dxa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EF2DCA" w:rsidTr="00C776E9">
        <w:trPr>
          <w:trHeight w:val="283"/>
        </w:trPr>
        <w:tc>
          <w:tcPr>
            <w:tcW w:w="3186" w:type="dxa"/>
            <w:gridSpan w:val="2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186" w:type="dxa"/>
            <w:gridSpan w:val="2"/>
          </w:tcPr>
          <w:p w:rsidR="00EF2DC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EF2DCA" w:rsidRPr="00312E94" w:rsidRDefault="00EF2DCA" w:rsidP="00EF2DCA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378" w:type="dxa"/>
        <w:tblLook w:val="04A0" w:firstRow="1" w:lastRow="0" w:firstColumn="1" w:lastColumn="0" w:noHBand="0" w:noVBand="1"/>
      </w:tblPr>
      <w:tblGrid>
        <w:gridCol w:w="709"/>
        <w:gridCol w:w="2551"/>
        <w:gridCol w:w="3118"/>
      </w:tblGrid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{discount}% scholarship)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s}</w:t>
            </w:r>
          </w:p>
        </w:tc>
      </w:tr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F2DCA" w:rsidRPr="00A133BA" w:rsidTr="00C776E9">
        <w:trPr>
          <w:trHeight w:val="283"/>
        </w:trPr>
        <w:tc>
          <w:tcPr>
            <w:tcW w:w="709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551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118" w:type="dxa"/>
          </w:tcPr>
          <w:p w:rsidR="00EF2DCA" w:rsidRPr="00A133BA" w:rsidRDefault="00EF2DCA" w:rsidP="00C776E9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}</w:t>
            </w:r>
          </w:p>
        </w:tc>
      </w:tr>
      <w:tr w:rsidR="00EF2DCA" w:rsidRPr="00A133BA" w:rsidTr="00C776E9">
        <w:trPr>
          <w:trHeight w:val="283"/>
        </w:trPr>
        <w:tc>
          <w:tcPr>
            <w:tcW w:w="3260" w:type="dxa"/>
            <w:gridSpan w:val="2"/>
          </w:tcPr>
          <w:p w:rsidR="00EF2DCA" w:rsidRPr="009A4B85" w:rsidRDefault="00EF2DCA" w:rsidP="00C776E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118" w:type="dxa"/>
          </w:tcPr>
          <w:p w:rsidR="00EF2DCA" w:rsidRPr="009A4B85" w:rsidRDefault="00EF2DCA" w:rsidP="00C776E9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EF2DCA" w:rsidRPr="00A133BA" w:rsidRDefault="00EF2DCA" w:rsidP="00EF2DCA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</w:t>
      </w:r>
      <w:proofErr w:type="spellStart"/>
      <w:r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feeName</w:t>
      </w:r>
      <w:proofErr w:type="spellEnd"/>
      <w:r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}</w:t>
      </w:r>
    </w:p>
    <w:p w:rsidR="00EF2DCA" w:rsidRPr="00A133BA" w:rsidRDefault="00EF2DCA" w:rsidP="00EF2DCA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EF2DCA" w:rsidRPr="008D0768" w:rsidRDefault="00EF2DCA" w:rsidP="00EF2DCA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) Fee is charged for the entire academic year, i.e. April to March</w:t>
      </w:r>
    </w:p>
    <w:p w:rsidR="00EF2DCA" w:rsidRPr="008D0768" w:rsidRDefault="00EF2DCA" w:rsidP="00EF2DCA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) Fee must be paid by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of every month. After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f Rs </w:t>
      </w:r>
      <w:r>
        <w:rPr>
          <w:rFonts w:asciiTheme="majorBidi" w:hAnsiTheme="majorBidi" w:cstheme="majorBidi"/>
          <w:sz w:val="20"/>
          <w:szCs w:val="20"/>
        </w:rPr>
        <w:t>30 per day will be charged</w:t>
      </w:r>
    </w:p>
    <w:p w:rsidR="00EF2DCA" w:rsidRPr="00312E94" w:rsidRDefault="00EF2DCA" w:rsidP="00EF2DCA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EF2DCA" w:rsidRPr="008D0768" w:rsidRDefault="00EF2DCA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Pr="008D0768">
        <w:rPr>
          <w:rFonts w:asciiTheme="majorBidi" w:hAnsiTheme="majorBidi" w:cstheme="majorBidi"/>
          <w:sz w:val="20"/>
          <w:szCs w:val="20"/>
        </w:rPr>
        <w:t>aid fee will not be refunded</w:t>
      </w:r>
      <w:bookmarkStart w:id="0" w:name="_GoBack"/>
      <w:bookmarkEnd w:id="0"/>
    </w:p>
    <w:sectPr w:rsidR="00EF2DCA" w:rsidRPr="008D0768" w:rsidSect="003B6D65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862DE"/>
    <w:multiLevelType w:val="hybridMultilevel"/>
    <w:tmpl w:val="6A6C3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TY1NTc3NDQ1NDFT0lEKTi0uzszPAymwqAUArjWfxiwAAAA="/>
  </w:docVars>
  <w:rsids>
    <w:rsidRoot w:val="00000AD4"/>
    <w:rsid w:val="00000AD4"/>
    <w:rsid w:val="000151F3"/>
    <w:rsid w:val="00027225"/>
    <w:rsid w:val="000641E1"/>
    <w:rsid w:val="000648A5"/>
    <w:rsid w:val="000732A4"/>
    <w:rsid w:val="000E631A"/>
    <w:rsid w:val="001051F3"/>
    <w:rsid w:val="001264E0"/>
    <w:rsid w:val="00156EBE"/>
    <w:rsid w:val="00173523"/>
    <w:rsid w:val="00175753"/>
    <w:rsid w:val="001A0BF9"/>
    <w:rsid w:val="001C17BB"/>
    <w:rsid w:val="0022215A"/>
    <w:rsid w:val="002424C8"/>
    <w:rsid w:val="0028024F"/>
    <w:rsid w:val="002A502C"/>
    <w:rsid w:val="002B15CF"/>
    <w:rsid w:val="002B4D51"/>
    <w:rsid w:val="002F55C8"/>
    <w:rsid w:val="00305E5B"/>
    <w:rsid w:val="00312E94"/>
    <w:rsid w:val="00313CB3"/>
    <w:rsid w:val="00314E8F"/>
    <w:rsid w:val="003621AF"/>
    <w:rsid w:val="003B6D65"/>
    <w:rsid w:val="003E5696"/>
    <w:rsid w:val="004240C9"/>
    <w:rsid w:val="00430F67"/>
    <w:rsid w:val="0045445F"/>
    <w:rsid w:val="00455EDD"/>
    <w:rsid w:val="00456D17"/>
    <w:rsid w:val="0047067F"/>
    <w:rsid w:val="00481183"/>
    <w:rsid w:val="00487673"/>
    <w:rsid w:val="004F5D0E"/>
    <w:rsid w:val="00587196"/>
    <w:rsid w:val="005C03A0"/>
    <w:rsid w:val="005C5EB2"/>
    <w:rsid w:val="005E570B"/>
    <w:rsid w:val="005F6DDC"/>
    <w:rsid w:val="00601AF7"/>
    <w:rsid w:val="00611982"/>
    <w:rsid w:val="00627BD6"/>
    <w:rsid w:val="006618C8"/>
    <w:rsid w:val="006837F6"/>
    <w:rsid w:val="0068390C"/>
    <w:rsid w:val="006C33DC"/>
    <w:rsid w:val="006C7110"/>
    <w:rsid w:val="006D3996"/>
    <w:rsid w:val="006F6A2F"/>
    <w:rsid w:val="007564B9"/>
    <w:rsid w:val="007869C8"/>
    <w:rsid w:val="007B7C98"/>
    <w:rsid w:val="007C25F5"/>
    <w:rsid w:val="007C4C46"/>
    <w:rsid w:val="007E7E7F"/>
    <w:rsid w:val="007F61E3"/>
    <w:rsid w:val="007F6DBD"/>
    <w:rsid w:val="00836951"/>
    <w:rsid w:val="00854DEB"/>
    <w:rsid w:val="008D0768"/>
    <w:rsid w:val="00965C9D"/>
    <w:rsid w:val="00971AC1"/>
    <w:rsid w:val="009A4B85"/>
    <w:rsid w:val="00A133BA"/>
    <w:rsid w:val="00A316F3"/>
    <w:rsid w:val="00A4716F"/>
    <w:rsid w:val="00A704B5"/>
    <w:rsid w:val="00A86B2A"/>
    <w:rsid w:val="00AC4AB1"/>
    <w:rsid w:val="00AD1F79"/>
    <w:rsid w:val="00AF3503"/>
    <w:rsid w:val="00B05FB6"/>
    <w:rsid w:val="00B075C1"/>
    <w:rsid w:val="00BC4658"/>
    <w:rsid w:val="00BE70F1"/>
    <w:rsid w:val="00C40E02"/>
    <w:rsid w:val="00C9649B"/>
    <w:rsid w:val="00CA03B2"/>
    <w:rsid w:val="00CB5BD5"/>
    <w:rsid w:val="00CC3BB0"/>
    <w:rsid w:val="00D0023F"/>
    <w:rsid w:val="00D012D4"/>
    <w:rsid w:val="00D045C8"/>
    <w:rsid w:val="00D127B0"/>
    <w:rsid w:val="00D153CD"/>
    <w:rsid w:val="00D278F5"/>
    <w:rsid w:val="00D85CFD"/>
    <w:rsid w:val="00DA0F2F"/>
    <w:rsid w:val="00DE1D1F"/>
    <w:rsid w:val="00DF7483"/>
    <w:rsid w:val="00E01415"/>
    <w:rsid w:val="00E06249"/>
    <w:rsid w:val="00E10DE8"/>
    <w:rsid w:val="00E15759"/>
    <w:rsid w:val="00E178C6"/>
    <w:rsid w:val="00E21212"/>
    <w:rsid w:val="00E90217"/>
    <w:rsid w:val="00EE75C0"/>
    <w:rsid w:val="00EF2DCA"/>
    <w:rsid w:val="00F106EA"/>
    <w:rsid w:val="00F155BC"/>
    <w:rsid w:val="00F56F76"/>
    <w:rsid w:val="00FE4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D7CB"/>
  <w15:chartTrackingRefBased/>
  <w15:docId w15:val="{A22DD9DF-702A-428D-B437-6220408F4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0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6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9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9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7B1E0C-0055-4926-8419-A7A34F8D9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son</dc:creator>
  <cp:keywords/>
  <dc:description/>
  <cp:lastModifiedBy>Muhammad Khizer</cp:lastModifiedBy>
  <cp:revision>103</cp:revision>
  <cp:lastPrinted>2021-12-08T17:15:00Z</cp:lastPrinted>
  <dcterms:created xsi:type="dcterms:W3CDTF">2021-09-07T04:12:00Z</dcterms:created>
  <dcterms:modified xsi:type="dcterms:W3CDTF">2023-04-01T16:51:00Z</dcterms:modified>
</cp:coreProperties>
</file>